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26DAD2" w14:textId="53BF4165" w:rsidR="005052AE" w:rsidRPr="00C633FA" w:rsidRDefault="005052AE" w:rsidP="005052AE">
      <w:pP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</w:pP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This research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has been supported by t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he Ministry of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Science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,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Technological Development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and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Innovation </w:t>
      </w:r>
      <w:r w:rsidR="00AC6530">
        <w:rPr>
          <w:rFonts w:cs="Times New Roman"/>
          <w:color w:val="000000"/>
          <w:sz w:val="28"/>
          <w:szCs w:val="28"/>
          <w:shd w:val="clear" w:color="auto" w:fill="FFFFFF"/>
        </w:rPr>
        <w:t xml:space="preserve">through </w:t>
      </w:r>
      <w:r w:rsidR="00AC6530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C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ontract </w:t>
      </w:r>
      <w:r w:rsidR="00D87789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N</w:t>
      </w:r>
      <w:r w:rsidR="00C71107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o.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340204" w:rsidRPr="00340204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451-03-33/2026-03/ 200156</w:t>
      </w:r>
      <w:r w:rsidR="00AC6530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.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</w:p>
    <w:p w14:paraId="75A57D88" w14:textId="77777777" w:rsidR="005052AE" w:rsidRDefault="005052AE" w:rsidP="005052AE">
      <w:pP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</w:pPr>
    </w:p>
    <w:p w14:paraId="68CDC30A" w14:textId="3442F2AA" w:rsidR="005052AE" w:rsidRPr="00C633FA" w:rsidRDefault="005052AE" w:rsidP="005052AE">
      <w:pPr>
        <w:rPr>
          <w:rFonts w:cs="Times New Roman"/>
          <w:sz w:val="28"/>
          <w:szCs w:val="28"/>
          <w:lang w:val="sr-Latn-RS"/>
        </w:rPr>
      </w:pP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Ово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истраживање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је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подржанo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од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стране</w:t>
      </w:r>
      <w:r w:rsidRPr="00C633FA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M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>инистарства науке, технолошког развоја и иновација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2E55FE"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>кроз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  <w:r w:rsidR="00AC6530"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>У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>говор</w:t>
      </w:r>
      <w:r w:rsidR="002E55FE"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 xml:space="preserve"> бр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 xml:space="preserve">: </w:t>
      </w:r>
      <w:r w:rsidR="00340204" w:rsidRPr="00340204"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>451-03-33/2026-03/ 200156</w:t>
      </w:r>
      <w:r w:rsidR="002E55FE">
        <w:rPr>
          <w:rFonts w:cs="Times New Roman"/>
          <w:color w:val="000000"/>
          <w:sz w:val="28"/>
          <w:szCs w:val="28"/>
          <w:shd w:val="clear" w:color="auto" w:fill="FFFFFF"/>
          <w:lang w:val="sr-Cyrl-RS"/>
        </w:rPr>
        <w:t>.</w:t>
      </w:r>
      <w:r>
        <w:rPr>
          <w:rFonts w:cs="Times New Roman"/>
          <w:color w:val="000000"/>
          <w:sz w:val="28"/>
          <w:szCs w:val="28"/>
          <w:shd w:val="clear" w:color="auto" w:fill="FFFFFF"/>
          <w:lang w:val="sr-Latn-RS"/>
        </w:rPr>
        <w:t xml:space="preserve"> </w:t>
      </w:r>
    </w:p>
    <w:p w14:paraId="38C0418E" w14:textId="77777777" w:rsidR="00910197" w:rsidRPr="00C84F44" w:rsidRDefault="00910197" w:rsidP="00C84F44"/>
    <w:sectPr w:rsidR="00910197" w:rsidRPr="00C84F44" w:rsidSect="00140C00">
      <w:headerReference w:type="default" r:id="rId6"/>
      <w:footerReference w:type="default" r:id="rId7"/>
      <w:pgSz w:w="11906" w:h="16838"/>
      <w:pgMar w:top="2552" w:right="1417" w:bottom="212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CAD0C7" w14:textId="77777777" w:rsidR="00864443" w:rsidRDefault="00864443" w:rsidP="00BE5054">
      <w:pPr>
        <w:spacing w:after="0" w:line="240" w:lineRule="auto"/>
      </w:pPr>
      <w:r>
        <w:separator/>
      </w:r>
    </w:p>
  </w:endnote>
  <w:endnote w:type="continuationSeparator" w:id="0">
    <w:p w14:paraId="0786D3F9" w14:textId="77777777" w:rsidR="00864443" w:rsidRDefault="00864443" w:rsidP="00BE5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C609D" w14:textId="77777777" w:rsidR="00BE5054" w:rsidRDefault="00140C00">
    <w:pPr>
      <w:pStyle w:val="Footer"/>
    </w:pP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748034AF" wp14:editId="75722424">
          <wp:simplePos x="0" y="0"/>
          <wp:positionH relativeFrom="column">
            <wp:posOffset>-589280</wp:posOffset>
          </wp:positionH>
          <wp:positionV relativeFrom="paragraph">
            <wp:posOffset>-1407580</wp:posOffset>
          </wp:positionV>
          <wp:extent cx="6182028" cy="14760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2028" cy="147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546145" w14:textId="77777777" w:rsidR="00864443" w:rsidRDefault="00864443" w:rsidP="00BE5054">
      <w:pPr>
        <w:spacing w:after="0" w:line="240" w:lineRule="auto"/>
      </w:pPr>
      <w:r>
        <w:separator/>
      </w:r>
    </w:p>
  </w:footnote>
  <w:footnote w:type="continuationSeparator" w:id="0">
    <w:p w14:paraId="3076028B" w14:textId="77777777" w:rsidR="00864443" w:rsidRDefault="00864443" w:rsidP="00BE5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813FF4" w14:textId="77777777" w:rsidR="00BE5054" w:rsidRDefault="00140C00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564AB028" wp14:editId="0A54DBC8">
          <wp:simplePos x="0" y="0"/>
          <wp:positionH relativeFrom="column">
            <wp:posOffset>-487680</wp:posOffset>
          </wp:positionH>
          <wp:positionV relativeFrom="paragraph">
            <wp:posOffset>12280</wp:posOffset>
          </wp:positionV>
          <wp:extent cx="6480000" cy="67142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00" cy="6714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MLY0NzKyNDUysTBV0lEKTi0uzszPAykwqgUATE+UXSwAAAA="/>
  </w:docVars>
  <w:rsids>
    <w:rsidRoot w:val="00BE5054"/>
    <w:rsid w:val="000A1ADD"/>
    <w:rsid w:val="000F1130"/>
    <w:rsid w:val="00140C00"/>
    <w:rsid w:val="001941EB"/>
    <w:rsid w:val="001D1C37"/>
    <w:rsid w:val="00222281"/>
    <w:rsid w:val="002E55FE"/>
    <w:rsid w:val="00303989"/>
    <w:rsid w:val="00340204"/>
    <w:rsid w:val="00344E8D"/>
    <w:rsid w:val="0034623D"/>
    <w:rsid w:val="003A5143"/>
    <w:rsid w:val="003C06BA"/>
    <w:rsid w:val="003C2ABF"/>
    <w:rsid w:val="00472633"/>
    <w:rsid w:val="004B28F6"/>
    <w:rsid w:val="004F0F6B"/>
    <w:rsid w:val="005052AE"/>
    <w:rsid w:val="005069C4"/>
    <w:rsid w:val="005261E6"/>
    <w:rsid w:val="00603990"/>
    <w:rsid w:val="00614D10"/>
    <w:rsid w:val="00620217"/>
    <w:rsid w:val="00714F5E"/>
    <w:rsid w:val="007172D2"/>
    <w:rsid w:val="0072420C"/>
    <w:rsid w:val="00806582"/>
    <w:rsid w:val="008273B0"/>
    <w:rsid w:val="00864443"/>
    <w:rsid w:val="008A4090"/>
    <w:rsid w:val="008B7188"/>
    <w:rsid w:val="008D5C7E"/>
    <w:rsid w:val="00910197"/>
    <w:rsid w:val="00917A22"/>
    <w:rsid w:val="009606F4"/>
    <w:rsid w:val="00A13BA0"/>
    <w:rsid w:val="00A34B78"/>
    <w:rsid w:val="00AB2918"/>
    <w:rsid w:val="00AC6530"/>
    <w:rsid w:val="00AD7F8C"/>
    <w:rsid w:val="00B55B03"/>
    <w:rsid w:val="00B61EFF"/>
    <w:rsid w:val="00B64CF0"/>
    <w:rsid w:val="00BE5054"/>
    <w:rsid w:val="00BF55D8"/>
    <w:rsid w:val="00C11729"/>
    <w:rsid w:val="00C37783"/>
    <w:rsid w:val="00C61B94"/>
    <w:rsid w:val="00C67DFA"/>
    <w:rsid w:val="00C71107"/>
    <w:rsid w:val="00C7464D"/>
    <w:rsid w:val="00C84F44"/>
    <w:rsid w:val="00D01788"/>
    <w:rsid w:val="00D0534F"/>
    <w:rsid w:val="00D43288"/>
    <w:rsid w:val="00D87789"/>
    <w:rsid w:val="00DB5569"/>
    <w:rsid w:val="00DD4FC7"/>
    <w:rsid w:val="00DF00F0"/>
    <w:rsid w:val="00E124D4"/>
    <w:rsid w:val="00E259A3"/>
    <w:rsid w:val="00E4159F"/>
    <w:rsid w:val="00EB6235"/>
    <w:rsid w:val="00F3048E"/>
    <w:rsid w:val="00F453E9"/>
    <w:rsid w:val="00F52E52"/>
    <w:rsid w:val="00F94FFD"/>
    <w:rsid w:val="00FC09FB"/>
    <w:rsid w:val="00FF0A93"/>
    <w:rsid w:val="00FF6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CC6A79"/>
  <w15:chartTrackingRefBased/>
  <w15:docId w15:val="{1B1022EA-3A0D-4EE8-BD5D-3D5B23274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ADD"/>
    <w:pPr>
      <w:spacing w:after="200" w:line="276" w:lineRule="auto"/>
      <w:jc w:val="both"/>
    </w:pPr>
    <w:rPr>
      <w:rFonts w:ascii="Times New Roman" w:hAnsi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054"/>
    <w:pPr>
      <w:tabs>
        <w:tab w:val="center" w:pos="4536"/>
        <w:tab w:val="right" w:pos="9072"/>
      </w:tabs>
      <w:spacing w:after="0" w:line="240" w:lineRule="auto"/>
      <w:jc w:val="left"/>
    </w:pPr>
    <w:rPr>
      <w:rFonts w:asciiTheme="minorHAnsi" w:hAnsiTheme="minorHAnsi"/>
      <w:sz w:val="22"/>
      <w:lang w:val="sr-Latn-RS"/>
    </w:rPr>
  </w:style>
  <w:style w:type="character" w:customStyle="1" w:styleId="HeaderChar">
    <w:name w:val="Header Char"/>
    <w:basedOn w:val="DefaultParagraphFont"/>
    <w:link w:val="Header"/>
    <w:uiPriority w:val="99"/>
    <w:rsid w:val="00BE5054"/>
  </w:style>
  <w:style w:type="paragraph" w:styleId="Footer">
    <w:name w:val="footer"/>
    <w:basedOn w:val="Normal"/>
    <w:link w:val="FooterChar"/>
    <w:uiPriority w:val="99"/>
    <w:unhideWhenUsed/>
    <w:rsid w:val="00BE5054"/>
    <w:pPr>
      <w:tabs>
        <w:tab w:val="center" w:pos="4536"/>
        <w:tab w:val="right" w:pos="9072"/>
      </w:tabs>
      <w:spacing w:after="0" w:line="240" w:lineRule="auto"/>
      <w:jc w:val="left"/>
    </w:pPr>
    <w:rPr>
      <w:rFonts w:asciiTheme="minorHAnsi" w:hAnsiTheme="minorHAnsi"/>
      <w:sz w:val="22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BE5054"/>
  </w:style>
  <w:style w:type="paragraph" w:styleId="BalloonText">
    <w:name w:val="Balloon Text"/>
    <w:basedOn w:val="Normal"/>
    <w:link w:val="BalloonTextChar"/>
    <w:uiPriority w:val="99"/>
    <w:semiHidden/>
    <w:unhideWhenUsed/>
    <w:rsid w:val="00BE5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0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dONE</dc:creator>
  <cp:keywords/>
  <dc:description/>
  <cp:lastModifiedBy>Milana Vrtunski</cp:lastModifiedBy>
  <cp:revision>21</cp:revision>
  <cp:lastPrinted>2025-02-12T07:15:00Z</cp:lastPrinted>
  <dcterms:created xsi:type="dcterms:W3CDTF">2025-02-10T09:12:00Z</dcterms:created>
  <dcterms:modified xsi:type="dcterms:W3CDTF">2026-02-13T07:36:00Z</dcterms:modified>
</cp:coreProperties>
</file>